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99685" w14:textId="25D77B21" w:rsidR="000822E2" w:rsidRDefault="00EC5F48" w:rsidP="00EC5F48">
      <w:pPr>
        <w:jc w:val="right"/>
      </w:pPr>
      <w:r>
        <w:t>Project 3</w:t>
      </w:r>
    </w:p>
    <w:p w14:paraId="2FAE7FF4" w14:textId="3B089F3F" w:rsidR="00EC5F48" w:rsidRDefault="00EC5F48" w:rsidP="00EC5F48">
      <w:r>
        <w:t>Application: Movie ticket</w:t>
      </w:r>
    </w:p>
    <w:p w14:paraId="569B670C" w14:textId="6054C8F6" w:rsidR="00EC5F48" w:rsidRDefault="00EC5F48" w:rsidP="00EC5F48">
      <w:r>
        <w:t>Interface:</w:t>
      </w:r>
    </w:p>
    <w:p w14:paraId="607FD105" w14:textId="2DB2BD2A" w:rsidR="00EC5F48" w:rsidRDefault="00EC5F48" w:rsidP="00EC5F48">
      <w:r>
        <w:tab/>
        <w:t>1. loggable</w:t>
      </w:r>
    </w:p>
    <w:p w14:paraId="601F4099" w14:textId="3966CE72" w:rsidR="00EC5F48" w:rsidRDefault="00EC5F48" w:rsidP="00EC5F48">
      <w:r>
        <w:tab/>
        <w:t>2. authorization</w:t>
      </w:r>
    </w:p>
    <w:p w14:paraId="380AB884" w14:textId="7D613636" w:rsidR="00EC5F48" w:rsidRDefault="00EC5F48" w:rsidP="00EC5F48">
      <w:r>
        <w:t>Class:</w:t>
      </w:r>
    </w:p>
    <w:p w14:paraId="1569BF6A" w14:textId="6E9D9039" w:rsidR="00EC5F48" w:rsidRDefault="00EC5F48" w:rsidP="00EC5F48">
      <w:r>
        <w:tab/>
        <w:t>1. testcasemain</w:t>
      </w:r>
    </w:p>
    <w:p w14:paraId="7FAFF7C3" w14:textId="20ADEABB" w:rsidR="00EC5F48" w:rsidRDefault="00EC5F48" w:rsidP="00EC5F48">
      <w:r>
        <w:tab/>
        <w:t xml:space="preserve">2. </w:t>
      </w:r>
      <w:r w:rsidR="00D3658F">
        <w:t>P</w:t>
      </w:r>
      <w:r>
        <w:t>ayment</w:t>
      </w:r>
      <w:r>
        <w:tab/>
      </w:r>
      <w:r w:rsidR="00D3658F">
        <w:tab/>
        <w:t>abstract class</w:t>
      </w:r>
      <w:r>
        <w:tab/>
      </w:r>
    </w:p>
    <w:p w14:paraId="6022C7F3" w14:textId="27C81029" w:rsidR="00EC5F48" w:rsidRDefault="00EC5F48" w:rsidP="00EC5F48">
      <w:r>
        <w:tab/>
        <w:t xml:space="preserve">3. </w:t>
      </w:r>
      <w:r w:rsidR="00D3658F">
        <w:t>PaymentCryptoCash</w:t>
      </w:r>
      <w:r w:rsidR="00D3658F">
        <w:tab/>
        <w:t>extends payment, implement authorization</w:t>
      </w:r>
    </w:p>
    <w:p w14:paraId="0E0D8C43" w14:textId="7584DDAB" w:rsidR="00EC5F48" w:rsidRDefault="00EC5F48" w:rsidP="00EC5F48">
      <w:r>
        <w:tab/>
        <w:t xml:space="preserve">4. </w:t>
      </w:r>
      <w:r w:rsidR="00D3658F">
        <w:t xml:space="preserve">CustomerOnline </w:t>
      </w:r>
      <w:r w:rsidR="00D3658F">
        <w:tab/>
        <w:t>implement loggable</w:t>
      </w:r>
    </w:p>
    <w:p w14:paraId="524C578F" w14:textId="395EEFB0" w:rsidR="00EC5F48" w:rsidRDefault="00EC5F48" w:rsidP="00EC5F48">
      <w:r>
        <w:tab/>
        <w:t>5.</w:t>
      </w:r>
      <w:r w:rsidR="00D3658F">
        <w:t xml:space="preserve"> Seat</w:t>
      </w:r>
      <w:r w:rsidR="00F57CA7">
        <w:tab/>
      </w:r>
      <w:r w:rsidR="00F57CA7">
        <w:tab/>
      </w:r>
      <w:r w:rsidR="00F57CA7">
        <w:tab/>
        <w:t>implement loggable</w:t>
      </w:r>
    </w:p>
    <w:p w14:paraId="2DD10196" w14:textId="4165A6BD" w:rsidR="00D3658F" w:rsidRDefault="00D3658F" w:rsidP="00EC5F48">
      <w:r>
        <w:tab/>
        <w:t>6. Sofa-Seat</w:t>
      </w:r>
      <w:r>
        <w:tab/>
      </w:r>
      <w:r>
        <w:tab/>
        <w:t>extends seat</w:t>
      </w:r>
    </w:p>
    <w:p w14:paraId="73BA7F25" w14:textId="54AC959E" w:rsidR="00E16B41" w:rsidRDefault="00E16B41" w:rsidP="00EC5F48"/>
    <w:p w14:paraId="7BF4ACE1" w14:textId="3BD93C3F" w:rsidR="00E16B41" w:rsidRDefault="00E16B41" w:rsidP="00EC5F48">
      <w:r w:rsidRPr="00E16B41">
        <w:t>https://lucid.app/lucidchart/18cdbc38-6799-4f7d-8d6a-f84fcaeeb665/edit?page=0_0#</w:t>
      </w:r>
    </w:p>
    <w:sectPr w:rsidR="00E16B41" w:rsidSect="000F19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Y1tTAyMzUzMTRS0lEKTi0uzszPAymwqAUAnGuGOiwAAAA="/>
  </w:docVars>
  <w:rsids>
    <w:rsidRoot w:val="000F1981"/>
    <w:rsid w:val="000031B5"/>
    <w:rsid w:val="000822E2"/>
    <w:rsid w:val="000F1981"/>
    <w:rsid w:val="000F707B"/>
    <w:rsid w:val="001F646B"/>
    <w:rsid w:val="003C1974"/>
    <w:rsid w:val="00480171"/>
    <w:rsid w:val="004C08CF"/>
    <w:rsid w:val="005F3BB5"/>
    <w:rsid w:val="00641AC5"/>
    <w:rsid w:val="00816AC0"/>
    <w:rsid w:val="008D1A78"/>
    <w:rsid w:val="008E7DC4"/>
    <w:rsid w:val="00907002"/>
    <w:rsid w:val="00A07508"/>
    <w:rsid w:val="00AA050C"/>
    <w:rsid w:val="00BD4DB0"/>
    <w:rsid w:val="00C73119"/>
    <w:rsid w:val="00CD6031"/>
    <w:rsid w:val="00D24AB3"/>
    <w:rsid w:val="00D3658F"/>
    <w:rsid w:val="00D52B4E"/>
    <w:rsid w:val="00DD61BE"/>
    <w:rsid w:val="00E16B41"/>
    <w:rsid w:val="00EC5F48"/>
    <w:rsid w:val="00F5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DCCA0"/>
  <w15:chartTrackingRefBased/>
  <w15:docId w15:val="{E04B58E1-CD4D-4028-9748-783D19641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6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T NGAMPHOTCHANAMONGKOL</dc:creator>
  <cp:keywords/>
  <dc:description/>
  <cp:lastModifiedBy>NITIT NGAMPHOTCHANAMONGKOL</cp:lastModifiedBy>
  <cp:revision>13</cp:revision>
  <dcterms:created xsi:type="dcterms:W3CDTF">2021-04-24T13:12:00Z</dcterms:created>
  <dcterms:modified xsi:type="dcterms:W3CDTF">2021-04-28T05:15:00Z</dcterms:modified>
</cp:coreProperties>
</file>